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EEC" w:rsidRDefault="00767AD5">
      <w:pPr>
        <w:rPr>
          <w:lang w:val="pt-BR"/>
        </w:rPr>
      </w:pPr>
      <w:r>
        <w:rPr>
          <w:lang w:val="pt-BR"/>
        </w:rPr>
        <w:t>What I learned</w:t>
      </w:r>
      <w:r w:rsidR="001C6FA3">
        <w:rPr>
          <w:lang w:val="pt-BR"/>
        </w:rPr>
        <w:t>:</w:t>
      </w:r>
    </w:p>
    <w:p w:rsidR="00767AD5" w:rsidRDefault="00767AD5">
      <w:r w:rsidRPr="00767AD5">
        <w:t>The method describes show the n</w:t>
      </w:r>
      <w:r>
        <w:t xml:space="preserve">umber of unique values, </w:t>
      </w:r>
      <w:proofErr w:type="gramStart"/>
      <w:r>
        <w:t>It</w:t>
      </w:r>
      <w:proofErr w:type="gramEnd"/>
      <w:r>
        <w:t xml:space="preserve"> is not enough for deleting data because when you have Null unique values, it misleads you to think that the values are all the same. </w:t>
      </w:r>
    </w:p>
    <w:p w:rsidR="00767AD5" w:rsidRDefault="00767AD5">
      <w:r>
        <w:t>e.g.: in a class with students from many countries such as Brazil, Argentina, Mexico</w:t>
      </w:r>
      <w:r w:rsidR="006129DB">
        <w:t>,</w:t>
      </w:r>
      <w:r>
        <w:t xml:space="preserve"> and Japan. If you use the method describe</w:t>
      </w:r>
      <w:r w:rsidR="006129DB">
        <w:t>d</w:t>
      </w:r>
      <w:r>
        <w:t xml:space="preserve"> in the unique value you can have null values, because you can have 2 from Argentina, 2 from Mexico and 2 from Japan. </w:t>
      </w:r>
    </w:p>
    <w:p w:rsidR="006004E0" w:rsidRDefault="006004E0">
      <w:r>
        <w:t xml:space="preserve">A more accurate way would be </w:t>
      </w:r>
      <w:r w:rsidR="00264109">
        <w:t>using</w:t>
      </w:r>
      <w:r>
        <w:t xml:space="preserve"> the describe</w:t>
      </w:r>
      <w:r w:rsidR="006129DB">
        <w:t>d</w:t>
      </w:r>
      <w:r>
        <w:t xml:space="preserve"> method and for the columns that have null unique values</w:t>
      </w:r>
      <w:r w:rsidR="006129DB">
        <w:t>,</w:t>
      </w:r>
      <w:r>
        <w:t xml:space="preserve"> you applied the value_counts method because it separates in blocks using our </w:t>
      </w:r>
      <w:r w:rsidR="00264109">
        <w:t>example it</w:t>
      </w:r>
      <w:r>
        <w:t xml:space="preserve"> would say we have </w:t>
      </w:r>
      <w:r>
        <w:t>2 from Argentina, 2 from Mexico and 2 from Japan.</w:t>
      </w:r>
      <w:bookmarkStart w:id="0" w:name="_GoBack"/>
      <w:bookmarkEnd w:id="0"/>
    </w:p>
    <w:p w:rsidR="001C6FA3" w:rsidRDefault="001C6FA3"/>
    <w:p w:rsidR="001C6FA3" w:rsidRDefault="001C6FA3"/>
    <w:p w:rsidR="00F57828" w:rsidRDefault="00F57828"/>
    <w:sectPr w:rsidR="00F57828" w:rsidSect="00533C1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MbY0NTUyNDAzNrJU0lEKTi0uzszPAykwrAUAJ3riWSwAAAA="/>
  </w:docVars>
  <w:rsids>
    <w:rsidRoot w:val="00767AD5"/>
    <w:rsid w:val="001C4724"/>
    <w:rsid w:val="001C6FA3"/>
    <w:rsid w:val="001D6136"/>
    <w:rsid w:val="00237FA0"/>
    <w:rsid w:val="00264109"/>
    <w:rsid w:val="004869B5"/>
    <w:rsid w:val="00533C15"/>
    <w:rsid w:val="006004E0"/>
    <w:rsid w:val="006129DB"/>
    <w:rsid w:val="006C4EEC"/>
    <w:rsid w:val="006F50B8"/>
    <w:rsid w:val="00767AD5"/>
    <w:rsid w:val="0081329F"/>
    <w:rsid w:val="00F509B3"/>
    <w:rsid w:val="00F57828"/>
    <w:rsid w:val="00F57FEF"/>
    <w:rsid w:val="00FD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B8A95"/>
  <w15:chartTrackingRefBased/>
  <w15:docId w15:val="{9686A7B8-DB7E-4337-AEB0-3C542EF55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santos</dc:creator>
  <cp:keywords/>
  <dc:description/>
  <cp:lastModifiedBy>Tiago santos</cp:lastModifiedBy>
  <cp:revision>2</cp:revision>
  <dcterms:created xsi:type="dcterms:W3CDTF">2020-06-07T22:52:00Z</dcterms:created>
  <dcterms:modified xsi:type="dcterms:W3CDTF">2020-06-08T08:49:00Z</dcterms:modified>
</cp:coreProperties>
</file>